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BD8E6" w14:textId="77777777" w:rsidR="006B082B" w:rsidRDefault="006B082B"/>
    <w:p w14:paraId="6BE172EF" w14:textId="16C6BC4B" w:rsidR="006F168C" w:rsidRDefault="006F168C" w:rsidP="006F168C">
      <w:pPr>
        <w:pStyle w:val="ListParagraph"/>
        <w:numPr>
          <w:ilvl w:val="0"/>
          <w:numId w:val="2"/>
        </w:numPr>
      </w:pPr>
      <w:r>
        <w:t>Interactive map: You could make the map more interactive by adding clickable icons that show information about your pharmacy. For example, clicking on an icon could show the pharmacy's name, address, phone number, and opening hours.</w:t>
      </w:r>
    </w:p>
    <w:p w14:paraId="4D92E0CB" w14:textId="77777777" w:rsidR="006F168C" w:rsidRDefault="006F168C" w:rsidP="006F168C">
      <w:pPr>
        <w:pStyle w:val="ListParagraph"/>
        <w:ind w:left="1080"/>
      </w:pPr>
    </w:p>
    <w:p w14:paraId="43032AFE" w14:textId="204BC680" w:rsidR="006F168C" w:rsidRDefault="006F168C" w:rsidP="006F168C">
      <w:pPr>
        <w:pStyle w:val="ListParagraph"/>
        <w:numPr>
          <w:ilvl w:val="0"/>
          <w:numId w:val="2"/>
        </w:numPr>
      </w:pPr>
      <w:r>
        <w:t>Live chat: You could add a live chat feature that allows visitors to chat with a customer service representative in real-time. This could help visitors get their questions answered quickly and easily.</w:t>
      </w:r>
    </w:p>
    <w:p w14:paraId="5EEDF154" w14:textId="77777777" w:rsidR="006F168C" w:rsidRDefault="006F168C" w:rsidP="006F168C">
      <w:pPr>
        <w:pStyle w:val="ListParagraph"/>
      </w:pPr>
    </w:p>
    <w:p w14:paraId="529B393C" w14:textId="2BCF1A36" w:rsidR="006F168C" w:rsidRDefault="006F168C" w:rsidP="00D030B5">
      <w:pPr>
        <w:pStyle w:val="ListParagraph"/>
        <w:ind w:left="1080"/>
      </w:pPr>
      <w:proofErr w:type="spellStart"/>
      <w:r>
        <w:t>Chat</w:t>
      </w:r>
      <w:r w:rsidR="00E560D1">
        <w:t>Box</w:t>
      </w:r>
      <w:proofErr w:type="spellEnd"/>
      <w:r w:rsidR="00E560D1">
        <w:t xml:space="preserve"> Code:</w:t>
      </w:r>
      <w:r w:rsidR="00A576BB">
        <w:t xml:space="preserve"> Add before “&lt;/head&gt;”</w:t>
      </w:r>
      <w:r w:rsidR="009A3978">
        <w:t xml:space="preserve"> =   </w:t>
      </w:r>
      <w:r w:rsidR="00E560D1">
        <w:t xml:space="preserve"> </w:t>
      </w:r>
      <w:r w:rsidR="00D030B5">
        <w:rPr>
          <w:rFonts w:ascii="Arial" w:hAnsi="Arial" w:cs="Arial"/>
          <w:color w:val="FFFFFF"/>
          <w:sz w:val="18"/>
          <w:szCs w:val="18"/>
          <w:shd w:val="clear" w:color="auto" w:fill="2C405A"/>
        </w:rPr>
        <w:t>&lt;script type="text/javascript"&gt;window.$crisp=[];window.CRISP_WEBSITE_ID="4ae9c751-a8bc-47ff-9221-54b986e2a5c9";(function(){d=document;s=d.createElement("script");s.src="https://client.crisp.chat/l.js";s.async=1;d.getElementsByTagName("head")[0].appendChild(s);})();&lt;/script&gt;</w:t>
      </w:r>
    </w:p>
    <w:p w14:paraId="27EF97A7" w14:textId="77777777" w:rsidR="006F168C" w:rsidRDefault="006F168C" w:rsidP="006F168C"/>
    <w:p w14:paraId="2D99A7E1" w14:textId="46D0A7CE" w:rsidR="006F168C" w:rsidRDefault="006F168C" w:rsidP="00D030B5">
      <w:pPr>
        <w:pStyle w:val="ListParagraph"/>
        <w:numPr>
          <w:ilvl w:val="0"/>
          <w:numId w:val="2"/>
        </w:numPr>
      </w:pPr>
      <w:r>
        <w:t>Social media links: You could add links to your pharmacy's social media accounts, such as Facebook, Twitter, and Instagram. This could help visitors stay connected with your pharmacy and learn about new products and promotions.</w:t>
      </w:r>
    </w:p>
    <w:p w14:paraId="710ACFBE" w14:textId="77777777" w:rsidR="00D030B5" w:rsidRDefault="00D030B5" w:rsidP="00D030B5">
      <w:pPr>
        <w:pStyle w:val="ListParagraph"/>
        <w:ind w:left="1080"/>
      </w:pPr>
    </w:p>
    <w:p w14:paraId="5FFB700C" w14:textId="77777777" w:rsidR="00DB1DA2" w:rsidRDefault="00A576BB" w:rsidP="00DB1DA2">
      <w:pPr>
        <w:pStyle w:val="ListParagraph"/>
        <w:ind w:left="1080"/>
      </w:pPr>
      <w:r>
        <w:t xml:space="preserve">Code: </w:t>
      </w:r>
      <w:r w:rsidR="00AD29E0">
        <w:t xml:space="preserve"> Add directly above “</w:t>
      </w:r>
      <w:r w:rsidR="00DB1DA2">
        <w:t>&lt;!—</w:t>
      </w:r>
      <w:proofErr w:type="spellStart"/>
      <w:r w:rsidR="00DB1DA2">
        <w:t>Footerv</w:t>
      </w:r>
      <w:proofErr w:type="spellEnd"/>
      <w:r w:rsidR="00DB1DA2">
        <w:t xml:space="preserve"> --&gt;” = </w:t>
      </w:r>
      <w:r w:rsidR="00DB1DA2">
        <w:t>&lt;</w:t>
      </w:r>
      <w:proofErr w:type="spellStart"/>
      <w:r w:rsidR="00DB1DA2">
        <w:t>br</w:t>
      </w:r>
      <w:proofErr w:type="spellEnd"/>
      <w:r w:rsidR="00DB1DA2">
        <w:t>&gt;</w:t>
      </w:r>
    </w:p>
    <w:p w14:paraId="4C06663C" w14:textId="77777777" w:rsidR="00DB1DA2" w:rsidRDefault="00DB1DA2" w:rsidP="00DB1DA2">
      <w:pPr>
        <w:pStyle w:val="ListParagraph"/>
        <w:ind w:left="1080"/>
      </w:pPr>
      <w:r>
        <w:tab/>
      </w:r>
      <w:r>
        <w:tab/>
        <w:t>&lt;div class="social-media-links"&gt;</w:t>
      </w:r>
    </w:p>
    <w:p w14:paraId="2C8CE3FD" w14:textId="77777777" w:rsidR="00DB1DA2" w:rsidRDefault="00DB1DA2" w:rsidP="00DB1DA2">
      <w:pPr>
        <w:pStyle w:val="ListParagraph"/>
        <w:ind w:left="1080"/>
      </w:pPr>
      <w:r>
        <w:t xml:space="preserve">  &lt;a </w:t>
      </w:r>
      <w:proofErr w:type="spellStart"/>
      <w:r>
        <w:t>href</w:t>
      </w:r>
      <w:proofErr w:type="spellEnd"/>
      <w:r>
        <w:t>="https://www.facebook.com/yourpharmacy/" target="_blank"&gt;</w:t>
      </w:r>
    </w:p>
    <w:p w14:paraId="341332BC" w14:textId="77777777" w:rsidR="00DB1DA2" w:rsidRDefault="00DB1DA2" w:rsidP="00DB1DA2">
      <w:pPr>
        <w:pStyle w:val="ListParagraph"/>
        <w:ind w:left="1080"/>
      </w:pPr>
      <w:r>
        <w:t xml:space="preserve">    &lt;</w:t>
      </w:r>
      <w:proofErr w:type="spellStart"/>
      <w:r>
        <w:t>img</w:t>
      </w:r>
      <w:proofErr w:type="spellEnd"/>
      <w:r>
        <w:t xml:space="preserve"> </w:t>
      </w:r>
      <w:proofErr w:type="spellStart"/>
      <w:r>
        <w:t>src</w:t>
      </w:r>
      <w:proofErr w:type="spellEnd"/>
      <w:r>
        <w:t>="facebook-icon.png" class="icon"&gt;</w:t>
      </w:r>
    </w:p>
    <w:p w14:paraId="5F8E1742" w14:textId="77777777" w:rsidR="00DB1DA2" w:rsidRDefault="00DB1DA2" w:rsidP="00DB1DA2">
      <w:pPr>
        <w:pStyle w:val="ListParagraph"/>
        <w:ind w:left="1080"/>
      </w:pPr>
      <w:r>
        <w:tab/>
        <w:t>&lt;style&gt;</w:t>
      </w:r>
    </w:p>
    <w:p w14:paraId="691F2B52" w14:textId="77777777" w:rsidR="00DB1DA2" w:rsidRDefault="00DB1DA2" w:rsidP="00DB1DA2">
      <w:pPr>
        <w:pStyle w:val="ListParagraph"/>
        <w:ind w:left="1080"/>
      </w:pPr>
      <w:r>
        <w:t>.icon {</w:t>
      </w:r>
    </w:p>
    <w:p w14:paraId="6BCDDBA7" w14:textId="77777777" w:rsidR="00DB1DA2" w:rsidRDefault="00DB1DA2" w:rsidP="00DB1DA2">
      <w:pPr>
        <w:pStyle w:val="ListParagraph"/>
        <w:ind w:left="1080"/>
      </w:pPr>
      <w:r>
        <w:t xml:space="preserve">  width: 50px;</w:t>
      </w:r>
    </w:p>
    <w:p w14:paraId="537080F7" w14:textId="77777777" w:rsidR="00DB1DA2" w:rsidRDefault="00DB1DA2" w:rsidP="00DB1DA2">
      <w:pPr>
        <w:pStyle w:val="ListParagraph"/>
        <w:ind w:left="1080"/>
      </w:pPr>
      <w:r>
        <w:t xml:space="preserve">  height: 50px;</w:t>
      </w:r>
    </w:p>
    <w:p w14:paraId="1E1061C5" w14:textId="77777777" w:rsidR="00DB1DA2" w:rsidRDefault="00DB1DA2" w:rsidP="00DB1DA2">
      <w:pPr>
        <w:pStyle w:val="ListParagraph"/>
        <w:ind w:left="1080"/>
      </w:pPr>
      <w:r>
        <w:t>}</w:t>
      </w:r>
    </w:p>
    <w:p w14:paraId="75837477" w14:textId="77777777" w:rsidR="00DB1DA2" w:rsidRDefault="00DB1DA2" w:rsidP="00DB1DA2">
      <w:pPr>
        <w:pStyle w:val="ListParagraph"/>
        <w:ind w:left="1080"/>
      </w:pPr>
      <w:r>
        <w:t>&lt;/style&gt;</w:t>
      </w:r>
    </w:p>
    <w:p w14:paraId="4F17F862" w14:textId="77777777" w:rsidR="00DB1DA2" w:rsidRDefault="00DB1DA2" w:rsidP="00DB1DA2">
      <w:pPr>
        <w:pStyle w:val="ListParagraph"/>
        <w:ind w:left="1080"/>
      </w:pPr>
      <w:r>
        <w:t xml:space="preserve">  &lt;/a&gt;</w:t>
      </w:r>
    </w:p>
    <w:p w14:paraId="65A0AAE1" w14:textId="77777777" w:rsidR="00DB1DA2" w:rsidRDefault="00DB1DA2" w:rsidP="00DB1DA2">
      <w:pPr>
        <w:pStyle w:val="ListParagraph"/>
        <w:ind w:left="1080"/>
      </w:pPr>
      <w:r>
        <w:t xml:space="preserve">  &lt;a </w:t>
      </w:r>
      <w:proofErr w:type="spellStart"/>
      <w:r>
        <w:t>href</w:t>
      </w:r>
      <w:proofErr w:type="spellEnd"/>
      <w:r>
        <w:t>="https://twitter.com/</w:t>
      </w:r>
      <w:proofErr w:type="spellStart"/>
      <w:r>
        <w:t>yourpharmacy</w:t>
      </w:r>
      <w:proofErr w:type="spellEnd"/>
      <w:r>
        <w:t>/" target="_blank"&gt;</w:t>
      </w:r>
    </w:p>
    <w:p w14:paraId="5FC86D6D" w14:textId="77777777" w:rsidR="00DB1DA2" w:rsidRDefault="00DB1DA2" w:rsidP="00DB1DA2">
      <w:pPr>
        <w:pStyle w:val="ListParagraph"/>
        <w:ind w:left="1080"/>
      </w:pPr>
      <w:r>
        <w:t xml:space="preserve">    &lt;</w:t>
      </w:r>
      <w:proofErr w:type="spellStart"/>
      <w:r>
        <w:t>img</w:t>
      </w:r>
      <w:proofErr w:type="spellEnd"/>
      <w:r>
        <w:t xml:space="preserve"> </w:t>
      </w:r>
      <w:proofErr w:type="spellStart"/>
      <w:r>
        <w:t>src</w:t>
      </w:r>
      <w:proofErr w:type="spellEnd"/>
      <w:r>
        <w:t>="twitter-icon.png" class="icon"&gt;</w:t>
      </w:r>
    </w:p>
    <w:p w14:paraId="271AD9D2" w14:textId="77777777" w:rsidR="00DB1DA2" w:rsidRDefault="00DB1DA2" w:rsidP="00DB1DA2">
      <w:pPr>
        <w:pStyle w:val="ListParagraph"/>
        <w:ind w:left="1080"/>
      </w:pPr>
      <w:r>
        <w:t xml:space="preserve">  &lt;/a&gt;</w:t>
      </w:r>
    </w:p>
    <w:p w14:paraId="4C23245B" w14:textId="77777777" w:rsidR="00DB1DA2" w:rsidRDefault="00DB1DA2" w:rsidP="00DB1DA2">
      <w:pPr>
        <w:pStyle w:val="ListParagraph"/>
        <w:ind w:left="1080"/>
      </w:pPr>
      <w:r>
        <w:t xml:space="preserve">  &lt;a </w:t>
      </w:r>
      <w:proofErr w:type="spellStart"/>
      <w:r>
        <w:t>href</w:t>
      </w:r>
      <w:proofErr w:type="spellEnd"/>
      <w:r>
        <w:t>="https://www.instagram.com/yourpharmacy/" target="_blank"&gt;</w:t>
      </w:r>
    </w:p>
    <w:p w14:paraId="7B369371" w14:textId="77777777" w:rsidR="00DB1DA2" w:rsidRDefault="00DB1DA2" w:rsidP="00DB1DA2">
      <w:pPr>
        <w:pStyle w:val="ListParagraph"/>
        <w:ind w:left="1080"/>
      </w:pPr>
      <w:r>
        <w:t xml:space="preserve">    &lt;</w:t>
      </w:r>
      <w:proofErr w:type="spellStart"/>
      <w:r>
        <w:t>img</w:t>
      </w:r>
      <w:proofErr w:type="spellEnd"/>
      <w:r>
        <w:t xml:space="preserve"> </w:t>
      </w:r>
      <w:proofErr w:type="spellStart"/>
      <w:r>
        <w:t>src</w:t>
      </w:r>
      <w:proofErr w:type="spellEnd"/>
      <w:r>
        <w:t>="instagram-icon.png" class="icon"&gt;</w:t>
      </w:r>
    </w:p>
    <w:p w14:paraId="77C354D4" w14:textId="77777777" w:rsidR="00DB1DA2" w:rsidRDefault="00DB1DA2" w:rsidP="00DB1DA2">
      <w:pPr>
        <w:pStyle w:val="ListParagraph"/>
        <w:ind w:left="1080"/>
      </w:pPr>
      <w:r>
        <w:t xml:space="preserve">  &lt;/a&gt;</w:t>
      </w:r>
    </w:p>
    <w:p w14:paraId="1B9A2FBF" w14:textId="77777777" w:rsidR="00DB1DA2" w:rsidRDefault="00DB1DA2" w:rsidP="00DB1DA2">
      <w:pPr>
        <w:pStyle w:val="ListParagraph"/>
        <w:ind w:left="1080"/>
      </w:pPr>
      <w:r>
        <w:t xml:space="preserve">&lt;/div&gt;    </w:t>
      </w:r>
    </w:p>
    <w:p w14:paraId="578720AB" w14:textId="05266711" w:rsidR="00D030B5" w:rsidRDefault="00DB1DA2" w:rsidP="00DB1DA2">
      <w:pPr>
        <w:pStyle w:val="ListParagraph"/>
        <w:ind w:left="1080"/>
      </w:pPr>
      <w:r>
        <w:tab/>
      </w:r>
      <w:r>
        <w:tab/>
      </w:r>
    </w:p>
    <w:p w14:paraId="0AEDB7A1" w14:textId="77777777" w:rsidR="00D030B5" w:rsidRDefault="00D030B5" w:rsidP="00D030B5">
      <w:pPr>
        <w:pStyle w:val="ListParagraph"/>
        <w:ind w:left="1080"/>
      </w:pPr>
    </w:p>
    <w:p w14:paraId="7ACA1DC7" w14:textId="53C55506" w:rsidR="006F168C" w:rsidRDefault="006F168C" w:rsidP="00464712">
      <w:pPr>
        <w:pStyle w:val="ListParagraph"/>
        <w:numPr>
          <w:ilvl w:val="0"/>
          <w:numId w:val="2"/>
        </w:numPr>
      </w:pPr>
      <w:r>
        <w:t>Testimonials: You could add testimonials from satisfied customers to your "Contact us" page. This could help build trust and credibility with visitors and encourage them to contact your pharmacy.</w:t>
      </w:r>
      <w:r w:rsidR="00464712">
        <w:t xml:space="preserve">  </w:t>
      </w:r>
    </w:p>
    <w:p w14:paraId="27DC9177" w14:textId="77777777" w:rsidR="00464712" w:rsidRDefault="00464712" w:rsidP="00464712">
      <w:pPr>
        <w:pStyle w:val="ListParagraph"/>
        <w:ind w:left="1080"/>
      </w:pPr>
    </w:p>
    <w:p w14:paraId="7581FB89" w14:textId="77777777" w:rsidR="00AA76CE" w:rsidRDefault="00464712" w:rsidP="00AA76CE">
      <w:pPr>
        <w:pStyle w:val="ListParagraph"/>
        <w:ind w:left="1080"/>
      </w:pPr>
      <w:r>
        <w:t xml:space="preserve">Code: Add </w:t>
      </w:r>
      <w:r w:rsidR="00AA76CE">
        <w:t xml:space="preserve">just above the social media icons = </w:t>
      </w:r>
      <w:r w:rsidR="00AA76CE">
        <w:t>&lt;</w:t>
      </w:r>
      <w:proofErr w:type="spellStart"/>
      <w:r w:rsidR="00AA76CE">
        <w:t>br</w:t>
      </w:r>
      <w:proofErr w:type="spellEnd"/>
      <w:r w:rsidR="00AA76CE">
        <w:t>&gt;</w:t>
      </w:r>
    </w:p>
    <w:p w14:paraId="169BB776" w14:textId="77777777" w:rsidR="00AA76CE" w:rsidRDefault="00AA76CE" w:rsidP="00AA76CE">
      <w:pPr>
        <w:pStyle w:val="ListParagraph"/>
        <w:ind w:left="1080"/>
      </w:pPr>
      <w:r>
        <w:tab/>
      </w:r>
      <w:r>
        <w:tab/>
        <w:t>&lt;div class="social-media-links"&gt;</w:t>
      </w:r>
    </w:p>
    <w:p w14:paraId="6ED9EF53" w14:textId="77777777" w:rsidR="00AA76CE" w:rsidRDefault="00AA76CE" w:rsidP="00AA76CE">
      <w:pPr>
        <w:pStyle w:val="ListParagraph"/>
        <w:ind w:left="1080"/>
      </w:pPr>
      <w:r>
        <w:t xml:space="preserve">  &lt;a </w:t>
      </w:r>
      <w:proofErr w:type="spellStart"/>
      <w:r>
        <w:t>href</w:t>
      </w:r>
      <w:proofErr w:type="spellEnd"/>
      <w:r>
        <w:t>="https://www.facebook.com/yourpharmacy/" target="_blank"&gt;</w:t>
      </w:r>
    </w:p>
    <w:p w14:paraId="39BF2B9A" w14:textId="77777777" w:rsidR="00AA76CE" w:rsidRDefault="00AA76CE" w:rsidP="00AA76CE">
      <w:pPr>
        <w:pStyle w:val="ListParagraph"/>
        <w:ind w:left="1080"/>
      </w:pPr>
      <w:r>
        <w:t xml:space="preserve">    &lt;</w:t>
      </w:r>
      <w:proofErr w:type="spellStart"/>
      <w:r>
        <w:t>img</w:t>
      </w:r>
      <w:proofErr w:type="spellEnd"/>
      <w:r>
        <w:t xml:space="preserve"> </w:t>
      </w:r>
      <w:proofErr w:type="spellStart"/>
      <w:r>
        <w:t>src</w:t>
      </w:r>
      <w:proofErr w:type="spellEnd"/>
      <w:r>
        <w:t>="facebook-icon.png" class="icon"&gt;</w:t>
      </w:r>
    </w:p>
    <w:p w14:paraId="75F894E0" w14:textId="77777777" w:rsidR="00AA76CE" w:rsidRDefault="00AA76CE" w:rsidP="00AA76CE">
      <w:pPr>
        <w:pStyle w:val="ListParagraph"/>
        <w:ind w:left="1080"/>
      </w:pPr>
      <w:r>
        <w:tab/>
        <w:t>&lt;style&gt;</w:t>
      </w:r>
    </w:p>
    <w:p w14:paraId="5C743EB9" w14:textId="77777777" w:rsidR="00AA76CE" w:rsidRDefault="00AA76CE" w:rsidP="00AA76CE">
      <w:pPr>
        <w:pStyle w:val="ListParagraph"/>
        <w:ind w:left="1080"/>
      </w:pPr>
      <w:r>
        <w:lastRenderedPageBreak/>
        <w:t>.icon {</w:t>
      </w:r>
    </w:p>
    <w:p w14:paraId="72972807" w14:textId="77777777" w:rsidR="00AA76CE" w:rsidRDefault="00AA76CE" w:rsidP="00AA76CE">
      <w:pPr>
        <w:pStyle w:val="ListParagraph"/>
        <w:ind w:left="1080"/>
      </w:pPr>
      <w:r>
        <w:t xml:space="preserve">  width: 50px;</w:t>
      </w:r>
    </w:p>
    <w:p w14:paraId="2BE7992B" w14:textId="77777777" w:rsidR="00AA76CE" w:rsidRDefault="00AA76CE" w:rsidP="00AA76CE">
      <w:pPr>
        <w:pStyle w:val="ListParagraph"/>
        <w:ind w:left="1080"/>
      </w:pPr>
      <w:r>
        <w:t xml:space="preserve">  height: 50px;</w:t>
      </w:r>
    </w:p>
    <w:p w14:paraId="6EEBCD93" w14:textId="77777777" w:rsidR="00AA76CE" w:rsidRDefault="00AA76CE" w:rsidP="00AA76CE">
      <w:pPr>
        <w:pStyle w:val="ListParagraph"/>
        <w:ind w:left="1080"/>
      </w:pPr>
      <w:r>
        <w:t>}</w:t>
      </w:r>
    </w:p>
    <w:p w14:paraId="673A8121" w14:textId="77777777" w:rsidR="00AA76CE" w:rsidRDefault="00AA76CE" w:rsidP="00AA76CE">
      <w:pPr>
        <w:pStyle w:val="ListParagraph"/>
        <w:ind w:left="1080"/>
      </w:pPr>
    </w:p>
    <w:p w14:paraId="4A78AB3A" w14:textId="77777777" w:rsidR="00AA76CE" w:rsidRDefault="00AA76CE" w:rsidP="00AA76CE">
      <w:pPr>
        <w:pStyle w:val="ListParagraph"/>
        <w:ind w:left="1080"/>
      </w:pPr>
      <w:r>
        <w:t>.testimonial {</w:t>
      </w:r>
    </w:p>
    <w:p w14:paraId="124D9A8D" w14:textId="77777777" w:rsidR="00AA76CE" w:rsidRDefault="00AA76CE" w:rsidP="00AA76CE">
      <w:pPr>
        <w:pStyle w:val="ListParagraph"/>
        <w:ind w:left="1080"/>
      </w:pPr>
      <w:r>
        <w:t xml:space="preserve">  background-</w:t>
      </w:r>
      <w:proofErr w:type="spellStart"/>
      <w:r>
        <w:t>color</w:t>
      </w:r>
      <w:proofErr w:type="spellEnd"/>
      <w:r>
        <w:t>: #f8f8f8;</w:t>
      </w:r>
    </w:p>
    <w:p w14:paraId="462EDBD4" w14:textId="77777777" w:rsidR="00AA76CE" w:rsidRDefault="00AA76CE" w:rsidP="00AA76CE">
      <w:pPr>
        <w:pStyle w:val="ListParagraph"/>
        <w:ind w:left="1080"/>
      </w:pPr>
      <w:r>
        <w:t xml:space="preserve">  padding: 20px;</w:t>
      </w:r>
    </w:p>
    <w:p w14:paraId="0EB42E3C" w14:textId="77777777" w:rsidR="00AA76CE" w:rsidRDefault="00AA76CE" w:rsidP="00AA76CE">
      <w:pPr>
        <w:pStyle w:val="ListParagraph"/>
        <w:ind w:left="1080"/>
      </w:pPr>
      <w:r>
        <w:t xml:space="preserve">  margin-bottom: 20px;</w:t>
      </w:r>
    </w:p>
    <w:p w14:paraId="315E5B96" w14:textId="77777777" w:rsidR="00AA76CE" w:rsidRDefault="00AA76CE" w:rsidP="00AA76CE">
      <w:pPr>
        <w:pStyle w:val="ListParagraph"/>
        <w:ind w:left="1080"/>
      </w:pPr>
      <w:r>
        <w:t>}</w:t>
      </w:r>
    </w:p>
    <w:p w14:paraId="0BEC4E48" w14:textId="77777777" w:rsidR="00AA76CE" w:rsidRDefault="00AA76CE" w:rsidP="00AA76CE">
      <w:pPr>
        <w:pStyle w:val="ListParagraph"/>
        <w:ind w:left="1080"/>
      </w:pPr>
    </w:p>
    <w:p w14:paraId="0383C9E5" w14:textId="77777777" w:rsidR="00AA76CE" w:rsidRDefault="00AA76CE" w:rsidP="00AA76CE">
      <w:pPr>
        <w:pStyle w:val="ListParagraph"/>
        <w:ind w:left="1080"/>
      </w:pPr>
      <w:r>
        <w:t>.comment {</w:t>
      </w:r>
    </w:p>
    <w:p w14:paraId="71E51055" w14:textId="77777777" w:rsidR="00AA76CE" w:rsidRDefault="00AA76CE" w:rsidP="00AA76CE">
      <w:pPr>
        <w:pStyle w:val="ListParagraph"/>
        <w:ind w:left="1080"/>
      </w:pPr>
      <w:r>
        <w:t xml:space="preserve">  font-style: italic;</w:t>
      </w:r>
    </w:p>
    <w:p w14:paraId="7BB08B48" w14:textId="77777777" w:rsidR="00AA76CE" w:rsidRDefault="00AA76CE" w:rsidP="00AA76CE">
      <w:pPr>
        <w:pStyle w:val="ListParagraph"/>
        <w:ind w:left="1080"/>
      </w:pPr>
      <w:r>
        <w:t xml:space="preserve">  margin-bottom: 10px;</w:t>
      </w:r>
    </w:p>
    <w:p w14:paraId="3EDC337B" w14:textId="77777777" w:rsidR="00AA76CE" w:rsidRDefault="00AA76CE" w:rsidP="00AA76CE">
      <w:pPr>
        <w:pStyle w:val="ListParagraph"/>
        <w:ind w:left="1080"/>
      </w:pPr>
      <w:r>
        <w:t>}</w:t>
      </w:r>
    </w:p>
    <w:p w14:paraId="20AFC5EF" w14:textId="77777777" w:rsidR="00AA76CE" w:rsidRDefault="00AA76CE" w:rsidP="00AA76CE">
      <w:pPr>
        <w:pStyle w:val="ListParagraph"/>
        <w:ind w:left="1080"/>
      </w:pPr>
    </w:p>
    <w:p w14:paraId="124929E9" w14:textId="77777777" w:rsidR="00AA76CE" w:rsidRDefault="00AA76CE" w:rsidP="00AA76CE">
      <w:pPr>
        <w:pStyle w:val="ListParagraph"/>
        <w:ind w:left="1080"/>
      </w:pPr>
      <w:r>
        <w:t>.name {</w:t>
      </w:r>
    </w:p>
    <w:p w14:paraId="1BD97915" w14:textId="77777777" w:rsidR="00AA76CE" w:rsidRDefault="00AA76CE" w:rsidP="00AA76CE">
      <w:pPr>
        <w:pStyle w:val="ListParagraph"/>
        <w:ind w:left="1080"/>
      </w:pPr>
      <w:r>
        <w:t xml:space="preserve">  font-weight: bold;</w:t>
      </w:r>
    </w:p>
    <w:p w14:paraId="0106DF44" w14:textId="77777777" w:rsidR="00AA76CE" w:rsidRDefault="00AA76CE" w:rsidP="00AA76CE">
      <w:pPr>
        <w:pStyle w:val="ListParagraph"/>
        <w:ind w:left="1080"/>
      </w:pPr>
      <w:r>
        <w:t>}</w:t>
      </w:r>
    </w:p>
    <w:p w14:paraId="7FAFF5DC" w14:textId="77777777" w:rsidR="00AA76CE" w:rsidRDefault="00AA76CE" w:rsidP="00AA76CE">
      <w:pPr>
        <w:pStyle w:val="ListParagraph"/>
        <w:ind w:left="1080"/>
      </w:pPr>
    </w:p>
    <w:p w14:paraId="1C78080A" w14:textId="77777777" w:rsidR="00AA76CE" w:rsidRDefault="00AA76CE" w:rsidP="00AA76CE">
      <w:pPr>
        <w:pStyle w:val="ListParagraph"/>
        <w:ind w:left="1080"/>
      </w:pPr>
      <w:r>
        <w:t>&lt;/style&gt;</w:t>
      </w:r>
    </w:p>
    <w:p w14:paraId="43D9241A" w14:textId="77777777" w:rsidR="00AA76CE" w:rsidRDefault="00AA76CE" w:rsidP="00AA76CE">
      <w:pPr>
        <w:pStyle w:val="ListParagraph"/>
        <w:ind w:left="1080"/>
      </w:pPr>
      <w:r>
        <w:t xml:space="preserve">  &lt;/a&gt;</w:t>
      </w:r>
    </w:p>
    <w:p w14:paraId="7C4AC352" w14:textId="77777777" w:rsidR="00AA76CE" w:rsidRDefault="00AA76CE" w:rsidP="00AA76CE">
      <w:pPr>
        <w:pStyle w:val="ListParagraph"/>
        <w:ind w:left="1080"/>
      </w:pPr>
      <w:r>
        <w:t xml:space="preserve">  &lt;a </w:t>
      </w:r>
      <w:proofErr w:type="spellStart"/>
      <w:r>
        <w:t>href</w:t>
      </w:r>
      <w:proofErr w:type="spellEnd"/>
      <w:r>
        <w:t>="https://twitter.com/</w:t>
      </w:r>
      <w:proofErr w:type="spellStart"/>
      <w:r>
        <w:t>yourpharmacy</w:t>
      </w:r>
      <w:proofErr w:type="spellEnd"/>
      <w:r>
        <w:t>/" target="_blank"&gt;</w:t>
      </w:r>
    </w:p>
    <w:p w14:paraId="5B3424BD" w14:textId="77777777" w:rsidR="00AA76CE" w:rsidRDefault="00AA76CE" w:rsidP="00AA76CE">
      <w:pPr>
        <w:pStyle w:val="ListParagraph"/>
        <w:ind w:left="1080"/>
      </w:pPr>
      <w:r>
        <w:t xml:space="preserve">    &lt;</w:t>
      </w:r>
      <w:proofErr w:type="spellStart"/>
      <w:r>
        <w:t>img</w:t>
      </w:r>
      <w:proofErr w:type="spellEnd"/>
      <w:r>
        <w:t xml:space="preserve"> </w:t>
      </w:r>
      <w:proofErr w:type="spellStart"/>
      <w:r>
        <w:t>src</w:t>
      </w:r>
      <w:proofErr w:type="spellEnd"/>
      <w:r>
        <w:t>="twitter-icon.png" class="icon"&gt;</w:t>
      </w:r>
    </w:p>
    <w:p w14:paraId="7A723B8D" w14:textId="77777777" w:rsidR="00AA76CE" w:rsidRDefault="00AA76CE" w:rsidP="00AA76CE">
      <w:pPr>
        <w:pStyle w:val="ListParagraph"/>
        <w:ind w:left="1080"/>
      </w:pPr>
      <w:r>
        <w:t xml:space="preserve">  &lt;/a&gt;</w:t>
      </w:r>
    </w:p>
    <w:p w14:paraId="0B6388B6" w14:textId="77777777" w:rsidR="00AA76CE" w:rsidRDefault="00AA76CE" w:rsidP="00AA76CE">
      <w:pPr>
        <w:pStyle w:val="ListParagraph"/>
        <w:ind w:left="1080"/>
      </w:pPr>
      <w:r>
        <w:t xml:space="preserve">  &lt;a </w:t>
      </w:r>
      <w:proofErr w:type="spellStart"/>
      <w:r>
        <w:t>href</w:t>
      </w:r>
      <w:proofErr w:type="spellEnd"/>
      <w:r>
        <w:t>="https://www.instagram.com/yourpharmacy/" target="_blank"&gt;</w:t>
      </w:r>
    </w:p>
    <w:p w14:paraId="04806498" w14:textId="77777777" w:rsidR="00AA76CE" w:rsidRDefault="00AA76CE" w:rsidP="00AA76CE">
      <w:pPr>
        <w:pStyle w:val="ListParagraph"/>
        <w:ind w:left="1080"/>
      </w:pPr>
      <w:r>
        <w:t xml:space="preserve">    &lt;</w:t>
      </w:r>
      <w:proofErr w:type="spellStart"/>
      <w:r>
        <w:t>img</w:t>
      </w:r>
      <w:proofErr w:type="spellEnd"/>
      <w:r>
        <w:t xml:space="preserve"> </w:t>
      </w:r>
      <w:proofErr w:type="spellStart"/>
      <w:r>
        <w:t>src</w:t>
      </w:r>
      <w:proofErr w:type="spellEnd"/>
      <w:r>
        <w:t>="instagram-icon.png" class="icon"&gt;</w:t>
      </w:r>
    </w:p>
    <w:p w14:paraId="4C9FD0B8" w14:textId="77777777" w:rsidR="00AA76CE" w:rsidRDefault="00AA76CE" w:rsidP="00AA76CE">
      <w:pPr>
        <w:pStyle w:val="ListParagraph"/>
        <w:ind w:left="1080"/>
      </w:pPr>
      <w:r>
        <w:t xml:space="preserve">  &lt;/a&gt;</w:t>
      </w:r>
    </w:p>
    <w:p w14:paraId="6DFD3C30" w14:textId="2A16F0D9" w:rsidR="00464712" w:rsidRDefault="00AA76CE" w:rsidP="00AA76CE">
      <w:pPr>
        <w:pStyle w:val="ListParagraph"/>
        <w:ind w:left="1080"/>
      </w:pPr>
      <w:r>
        <w:t xml:space="preserve">&lt;/div&gt;    </w:t>
      </w:r>
    </w:p>
    <w:p w14:paraId="2A57BA59" w14:textId="209D0FE7" w:rsidR="009F4C33" w:rsidRDefault="006F168C" w:rsidP="009F4C33">
      <w:pPr>
        <w:pStyle w:val="ListParagraph"/>
        <w:numPr>
          <w:ilvl w:val="0"/>
          <w:numId w:val="2"/>
        </w:numPr>
      </w:pPr>
      <w:r>
        <w:t>Contact form animation: You could add animations to the contact form to make it more engaging and fun. For example, you could make the form fields shake or bounce when visitors click on them.</w:t>
      </w:r>
    </w:p>
    <w:p w14:paraId="414EAD05" w14:textId="77777777" w:rsidR="009F4C33" w:rsidRDefault="009F4C33" w:rsidP="009F4C33">
      <w:pPr>
        <w:pStyle w:val="ListParagraph"/>
        <w:ind w:left="1080"/>
      </w:pPr>
    </w:p>
    <w:p w14:paraId="2C46D454" w14:textId="0E2B8A85" w:rsidR="009F4C33" w:rsidRDefault="009F4C33" w:rsidP="009F4C33">
      <w:pPr>
        <w:pStyle w:val="ListParagraph"/>
        <w:ind w:left="1080"/>
      </w:pPr>
      <w:r>
        <w:t xml:space="preserve">Code: add in stylesheet or directly under the &lt;/form&gt; =  </w:t>
      </w:r>
      <w:r>
        <w:t>&lt;style&gt;</w:t>
      </w:r>
    </w:p>
    <w:p w14:paraId="344C5316" w14:textId="77777777" w:rsidR="009F4C33" w:rsidRDefault="009F4C33" w:rsidP="009F4C33">
      <w:pPr>
        <w:pStyle w:val="ListParagraph"/>
        <w:ind w:left="1080"/>
      </w:pPr>
      <w:r>
        <w:t xml:space="preserve">    </w:t>
      </w:r>
      <w:proofErr w:type="spellStart"/>
      <w:r>
        <w:t>input:focus</w:t>
      </w:r>
      <w:proofErr w:type="spellEnd"/>
      <w:r>
        <w:t xml:space="preserve">, </w:t>
      </w:r>
      <w:proofErr w:type="spellStart"/>
      <w:r>
        <w:t>textarea:focus</w:t>
      </w:r>
      <w:proofErr w:type="spellEnd"/>
      <w:r>
        <w:t xml:space="preserve"> {</w:t>
      </w:r>
    </w:p>
    <w:p w14:paraId="6F1C5226" w14:textId="77777777" w:rsidR="009F4C33" w:rsidRDefault="009F4C33" w:rsidP="009F4C33">
      <w:pPr>
        <w:pStyle w:val="ListParagraph"/>
        <w:ind w:left="1080"/>
      </w:pPr>
      <w:r>
        <w:t xml:space="preserve">        animation: shake 0.5s;</w:t>
      </w:r>
    </w:p>
    <w:p w14:paraId="2C886FDF" w14:textId="77777777" w:rsidR="009F4C33" w:rsidRDefault="009F4C33" w:rsidP="009F4C33">
      <w:pPr>
        <w:pStyle w:val="ListParagraph"/>
        <w:ind w:left="1080"/>
      </w:pPr>
      <w:r>
        <w:t xml:space="preserve">        animation-iteration-count: 1;</w:t>
      </w:r>
    </w:p>
    <w:p w14:paraId="09387F6E" w14:textId="77777777" w:rsidR="009F4C33" w:rsidRDefault="009F4C33" w:rsidP="009F4C33">
      <w:pPr>
        <w:pStyle w:val="ListParagraph"/>
        <w:ind w:left="1080"/>
      </w:pPr>
      <w:r>
        <w:t xml:space="preserve">    }</w:t>
      </w:r>
    </w:p>
    <w:p w14:paraId="577D4207" w14:textId="77777777" w:rsidR="009F4C33" w:rsidRDefault="009F4C33" w:rsidP="009F4C33">
      <w:pPr>
        <w:pStyle w:val="ListParagraph"/>
        <w:ind w:left="1080"/>
      </w:pPr>
      <w:r>
        <w:t xml:space="preserve">    </w:t>
      </w:r>
    </w:p>
    <w:p w14:paraId="7B5AE0AE" w14:textId="77777777" w:rsidR="009F4C33" w:rsidRDefault="009F4C33" w:rsidP="009F4C33">
      <w:pPr>
        <w:pStyle w:val="ListParagraph"/>
        <w:ind w:left="1080"/>
      </w:pPr>
      <w:r>
        <w:t xml:space="preserve">    @keyframes shake {</w:t>
      </w:r>
    </w:p>
    <w:p w14:paraId="686A60C1" w14:textId="77777777" w:rsidR="009F4C33" w:rsidRDefault="009F4C33" w:rsidP="009F4C33">
      <w:pPr>
        <w:pStyle w:val="ListParagraph"/>
        <w:ind w:left="1080"/>
      </w:pPr>
      <w:r>
        <w:t xml:space="preserve">        0% { transform: </w:t>
      </w:r>
      <w:proofErr w:type="spellStart"/>
      <w:r>
        <w:t>translateX</w:t>
      </w:r>
      <w:proofErr w:type="spellEnd"/>
      <w:r>
        <w:t>(0); }</w:t>
      </w:r>
    </w:p>
    <w:p w14:paraId="540EBB88" w14:textId="77777777" w:rsidR="009F4C33" w:rsidRDefault="009F4C33" w:rsidP="009F4C33">
      <w:pPr>
        <w:pStyle w:val="ListParagraph"/>
        <w:ind w:left="1080"/>
      </w:pPr>
      <w:r>
        <w:t xml:space="preserve">        20% { transform: </w:t>
      </w:r>
      <w:proofErr w:type="spellStart"/>
      <w:r>
        <w:t>translateX</w:t>
      </w:r>
      <w:proofErr w:type="spellEnd"/>
      <w:r>
        <w:t>(-10px); }</w:t>
      </w:r>
    </w:p>
    <w:p w14:paraId="543D2E11" w14:textId="77777777" w:rsidR="009F4C33" w:rsidRDefault="009F4C33" w:rsidP="009F4C33">
      <w:pPr>
        <w:pStyle w:val="ListParagraph"/>
        <w:ind w:left="1080"/>
      </w:pPr>
      <w:r>
        <w:t xml:space="preserve">        40% { transform: </w:t>
      </w:r>
      <w:proofErr w:type="spellStart"/>
      <w:r>
        <w:t>translateX</w:t>
      </w:r>
      <w:proofErr w:type="spellEnd"/>
      <w:r>
        <w:t>(10px); }</w:t>
      </w:r>
    </w:p>
    <w:p w14:paraId="4A1D1DF6" w14:textId="77777777" w:rsidR="009F4C33" w:rsidRDefault="009F4C33" w:rsidP="009F4C33">
      <w:pPr>
        <w:pStyle w:val="ListParagraph"/>
        <w:ind w:left="1080"/>
      </w:pPr>
      <w:r>
        <w:t xml:space="preserve">        60% { transform: </w:t>
      </w:r>
      <w:proofErr w:type="spellStart"/>
      <w:r>
        <w:t>translateX</w:t>
      </w:r>
      <w:proofErr w:type="spellEnd"/>
      <w:r>
        <w:t>(-10px); }</w:t>
      </w:r>
    </w:p>
    <w:p w14:paraId="5A1353C3" w14:textId="77777777" w:rsidR="009F4C33" w:rsidRDefault="009F4C33" w:rsidP="009F4C33">
      <w:pPr>
        <w:pStyle w:val="ListParagraph"/>
        <w:ind w:left="1080"/>
      </w:pPr>
      <w:r>
        <w:t xml:space="preserve">        80% { transform: </w:t>
      </w:r>
      <w:proofErr w:type="spellStart"/>
      <w:r>
        <w:t>translateX</w:t>
      </w:r>
      <w:proofErr w:type="spellEnd"/>
      <w:r>
        <w:t>(10px); }</w:t>
      </w:r>
    </w:p>
    <w:p w14:paraId="3281412C" w14:textId="77777777" w:rsidR="009F4C33" w:rsidRDefault="009F4C33" w:rsidP="009F4C33">
      <w:pPr>
        <w:pStyle w:val="ListParagraph"/>
        <w:ind w:left="1080"/>
      </w:pPr>
      <w:r>
        <w:t xml:space="preserve">        100% { transform: </w:t>
      </w:r>
      <w:proofErr w:type="spellStart"/>
      <w:r>
        <w:t>translateX</w:t>
      </w:r>
      <w:proofErr w:type="spellEnd"/>
      <w:r>
        <w:t>(0); }</w:t>
      </w:r>
    </w:p>
    <w:p w14:paraId="23AE0CF4" w14:textId="77777777" w:rsidR="009F4C33" w:rsidRDefault="009F4C33" w:rsidP="009F4C33">
      <w:pPr>
        <w:pStyle w:val="ListParagraph"/>
        <w:ind w:left="1080"/>
      </w:pPr>
      <w:r>
        <w:t xml:space="preserve">    }</w:t>
      </w:r>
    </w:p>
    <w:p w14:paraId="6276B245" w14:textId="6733A98E" w:rsidR="009F4C33" w:rsidRDefault="009F4C33" w:rsidP="009F4C33">
      <w:pPr>
        <w:pStyle w:val="ListParagraph"/>
        <w:ind w:left="1080"/>
      </w:pPr>
      <w:r>
        <w:t>&lt;/style&gt;</w:t>
      </w:r>
    </w:p>
    <w:p w14:paraId="18B76018" w14:textId="77777777" w:rsidR="006F168C" w:rsidRDefault="006F168C" w:rsidP="006F168C">
      <w:r>
        <w:lastRenderedPageBreak/>
        <w:t>6.</w:t>
      </w:r>
      <w:r>
        <w:tab/>
        <w:t>Virtual tour: You could add a virtual tour of your pharmacy that allows visitors to explore the store and see what products you offer. This could help visitors feel more familiar with your pharmacy and encourage them to visit in person.</w:t>
      </w:r>
    </w:p>
    <w:p w14:paraId="4DEE2706" w14:textId="77777777" w:rsidR="006F168C" w:rsidRDefault="006F168C" w:rsidP="006F168C">
      <w:r>
        <w:t>7.</w:t>
      </w:r>
      <w:r>
        <w:tab/>
        <w:t>Custom illustrations: You could add custom illustrations to your "Contact us" page that help convey the personality of your pharmacy. For example, you could add illustrations of your staff, your building, or your products.</w:t>
      </w:r>
    </w:p>
    <w:p w14:paraId="445BF4C2" w14:textId="77777777" w:rsidR="006F168C" w:rsidRDefault="006F168C" w:rsidP="006F168C">
      <w:r>
        <w:t>8.</w:t>
      </w:r>
      <w:r>
        <w:tab/>
        <w:t>Videos: You could add videos to your "Contact us" page that showcase your pharmacy and its products. This could help visitors get a better sense of what your pharmacy offers and why they should choose you over your competitors.</w:t>
      </w:r>
    </w:p>
    <w:p w14:paraId="16C99FAE" w14:textId="77777777" w:rsidR="006F168C" w:rsidRDefault="006F168C" w:rsidP="006F168C">
      <w:r>
        <w:t>9.</w:t>
      </w:r>
      <w:r>
        <w:tab/>
        <w:t>Gamification: You could add gamification elements to your "Contact us" page to make it more fun and engaging. For example, you could add a quiz or a game that rewards visitors for completing the contact form or answering questions correctly.</w:t>
      </w:r>
    </w:p>
    <w:p w14:paraId="4FFF8A96" w14:textId="77777777" w:rsidR="006F168C" w:rsidRDefault="006F168C" w:rsidP="006F168C">
      <w:r>
        <w:t>10.</w:t>
      </w:r>
      <w:r>
        <w:tab/>
        <w:t>Unique copy: You could create unique copy for your "Contact us" page that is engaging and conversational. This could help visitors feel more connected with your pharmacy and encourage them to reach out.</w:t>
      </w:r>
    </w:p>
    <w:p w14:paraId="22F28C37" w14:textId="77777777" w:rsidR="006F168C" w:rsidRDefault="006F168C"/>
    <w:sectPr w:rsidR="006F16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A0961"/>
    <w:multiLevelType w:val="multilevel"/>
    <w:tmpl w:val="0090D2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35F0B3F"/>
    <w:multiLevelType w:val="hybridMultilevel"/>
    <w:tmpl w:val="DD5CB2EC"/>
    <w:lvl w:ilvl="0" w:tplc="C90C6840">
      <w:start w:val="1"/>
      <w:numFmt w:val="decimal"/>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694501093">
    <w:abstractNumId w:val="0"/>
  </w:num>
  <w:num w:numId="2" w16cid:durableId="7698139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MLAwMbQwtjQwMTBT0lEKTi0uzszPAykwrAUAkxl+GywAAAA="/>
  </w:docVars>
  <w:rsids>
    <w:rsidRoot w:val="00CC1129"/>
    <w:rsid w:val="00464712"/>
    <w:rsid w:val="006B082B"/>
    <w:rsid w:val="006F168C"/>
    <w:rsid w:val="009A3978"/>
    <w:rsid w:val="009F4C33"/>
    <w:rsid w:val="00A576BB"/>
    <w:rsid w:val="00A72DA0"/>
    <w:rsid w:val="00AA76CE"/>
    <w:rsid w:val="00AD29E0"/>
    <w:rsid w:val="00CC1129"/>
    <w:rsid w:val="00D030B5"/>
    <w:rsid w:val="00DB1DA2"/>
    <w:rsid w:val="00DC0456"/>
    <w:rsid w:val="00E560D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8880D"/>
  <w15:chartTrackingRefBased/>
  <w15:docId w15:val="{1C1CA0FE-EDDE-4BD2-A1E0-C01F431C1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C0456"/>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paragraph" w:styleId="ListParagraph">
    <w:name w:val="List Paragraph"/>
    <w:basedOn w:val="Normal"/>
    <w:uiPriority w:val="34"/>
    <w:qFormat/>
    <w:rsid w:val="006F16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255747">
      <w:bodyDiv w:val="1"/>
      <w:marLeft w:val="0"/>
      <w:marRight w:val="0"/>
      <w:marTop w:val="0"/>
      <w:marBottom w:val="0"/>
      <w:divBdr>
        <w:top w:val="none" w:sz="0" w:space="0" w:color="auto"/>
        <w:left w:val="none" w:sz="0" w:space="0" w:color="auto"/>
        <w:bottom w:val="none" w:sz="0" w:space="0" w:color="auto"/>
        <w:right w:val="none" w:sz="0" w:space="0" w:color="auto"/>
      </w:divBdr>
    </w:div>
    <w:div w:id="1886334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7</TotalTime>
  <Pages>3</Pages>
  <Words>630</Words>
  <Characters>3595</Characters>
  <Application>Microsoft Office Word</Application>
  <DocSecurity>0</DocSecurity>
  <Lines>29</Lines>
  <Paragraphs>8</Paragraphs>
  <ScaleCrop>false</ScaleCrop>
  <Company/>
  <LinksUpToDate>false</LinksUpToDate>
  <CharactersWithSpaces>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TOCHUKWU ANIEROBI</dc:creator>
  <cp:keywords/>
  <dc:description/>
  <cp:lastModifiedBy>SOMTOCHUKWU ANIEROBI</cp:lastModifiedBy>
  <cp:revision>13</cp:revision>
  <dcterms:created xsi:type="dcterms:W3CDTF">2023-04-19T18:00:00Z</dcterms:created>
  <dcterms:modified xsi:type="dcterms:W3CDTF">2023-04-20T00:47:00Z</dcterms:modified>
</cp:coreProperties>
</file>